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6" w:name="X3bc867d66c8c85b9d1fefd893f723defb03d349"/>
    <w:p>
      <w:pPr>
        <w:pStyle w:val="Heading1"/>
      </w:pPr>
      <w:r>
        <w:t xml:space="preserve">Cover Letter for Veterinarian Position in Spain Barcelona</w:t>
      </w:r>
    </w:p>
    <w:p>
      <w:pPr>
        <w:pStyle w:val="FirstParagraph"/>
      </w:pPr>
      <w:r>
        <w:t xml:space="preserve">Dear [Hiring Manager's Name],</w:t>
      </w:r>
    </w:p>
    <w:p>
      <w:pPr>
        <w:pStyle w:val="BodyText"/>
      </w:pPr>
      <w:r>
        <w:t xml:space="preserve">I am writing to express my enthusiastic interest in the Veterinarian position at your esteemed clinic in Spain Barcelona. With a deep passion for animal health, extensive experience in veterinary care, and a strong desire to contribute to the vibrant pet community of Barcelona, I am confident that my skills and dedication align perfectly with your practice's mission. This Cover Letter outlines my qualifications as a Veterinarian and explains why I am particularly drawn to working in Spain Barcelona.</w:t>
      </w:r>
    </w:p>
    <w:bookmarkStart w:id="20" w:name="X6b4885f8a835429b3c4973cf75a9b27cc426d84"/>
    <w:p>
      <w:pPr>
        <w:pStyle w:val="Heading2"/>
      </w:pPr>
      <w:r>
        <w:t xml:space="preserve">Professional Background as a Veterinarian</w:t>
      </w:r>
    </w:p>
    <w:p>
      <w:pPr>
        <w:pStyle w:val="FirstParagraph"/>
      </w:pPr>
      <w:r>
        <w:t xml:space="preserve">As a licensed Veterinarian with [X years] of experience, I have dedicated my career to providing compassionate, high-quality care to animals of all species. My journey began with a degree in Veterinary Medicine from [University Name], where I developed a strong foundation in clinical practices, diagnostics, and preventative care. Throughout my professional career, I have worked in diverse settings—from small animal clinics to research institutions—allowing me to cultivate expertise in areas such as surgical procedures, emergency care, and client communication.</w:t>
      </w:r>
    </w:p>
    <w:p>
      <w:pPr>
        <w:pStyle w:val="BodyText"/>
      </w:pPr>
      <w:r>
        <w:t xml:space="preserve">One of the most rewarding aspects of my work has been building trust with pet owners and guiding them through their animals' health journeys. In Spain Barcelona, where pets are often considered cherished family members, I believe my ability to combine technical proficiency with empathetic care will make a meaningful impact. Whether addressing routine check-ups or complex medical cases, I strive to deliver personalized solutions that prioritize the well-being of both pets and their human companions.</w:t>
      </w:r>
    </w:p>
    <w:bookmarkEnd w:id="20"/>
    <w:bookmarkStart w:id="21" w:name="X32f32cccbccb6c88c725ea4d9fd62744b26a09b"/>
    <w:p>
      <w:pPr>
        <w:pStyle w:val="Heading2"/>
      </w:pPr>
      <w:r>
        <w:t xml:space="preserve">Why Spain Barcelona? A Unique Opportunity for a Veterinarian</w:t>
      </w:r>
    </w:p>
    <w:p>
      <w:pPr>
        <w:pStyle w:val="FirstParagraph"/>
      </w:pPr>
      <w:r>
        <w:t xml:space="preserve">Spain Barcelona is not just a city; it is a dynamic hub where modern veterinary practices intersect with cultural richness. The city's growing emphasis on animal welfare, coupled with its diverse population of pets, presents an exciting opportunity for a Veterinarian like myself to contribute to innovative healthcare initiatives. I am particularly drawn to the chance to work in a multicultural environment where I can engage with pet owners from various backgrounds and adapt my approach to meet their unique needs.</w:t>
      </w:r>
    </w:p>
    <w:p>
      <w:pPr>
        <w:pStyle w:val="BodyText"/>
      </w:pPr>
      <w:r>
        <w:t xml:space="preserve">Barcelona’s veterinary community is known for its commitment to excellence, and I am eager to collaborate with professionals who share this ethos. The city’s advanced veterinary facilities, combined with its proximity to natural reserves and coastal areas, offer a unique setting for tackling a wide range of cases—from urban pets to wildlife rehabilitation. My familiarity with European veterinary standards and my fluency in [language(s), if applicable] further position me to seamlessly integrate into your team and support the clinic’s goals.</w:t>
      </w:r>
    </w:p>
    <w:bookmarkEnd w:id="21"/>
    <w:bookmarkStart w:id="22" w:name="X6ae8272ad40c73a8bd376e00dfbeb799045391f"/>
    <w:p>
      <w:pPr>
        <w:pStyle w:val="Heading2"/>
      </w:pPr>
      <w:r>
        <w:t xml:space="preserve">Skills and Expertise Tailored for Spain Barcelona</w:t>
      </w:r>
    </w:p>
    <w:p>
      <w:pPr>
        <w:pStyle w:val="FirstParagraph"/>
      </w:pPr>
      <w:r>
        <w:t xml:space="preserve">My expertise as a Veterinarian extends beyond clinical skills to include strong interpersonal and problem-solving abilities. I am proficient in using advanced diagnostic tools, managing surgical procedures, and developing comprehensive treatment plans. Additionally, my experience in client education has allowed me to effectively communicate medical information in a clear and reassuring manner—a critical skill for fostering long-term relationships with pet owners.</w:t>
      </w:r>
    </w:p>
    <w:p>
      <w:pPr>
        <w:pStyle w:val="BodyText"/>
      </w:pPr>
      <w:r>
        <w:t xml:space="preserve">Working in Spain Barcelona would also allow me to contribute my knowledge of local regulations and cultural nuances. For instance, understanding the specific health challenges faced by pets in urban environments, such as allergies or behavioral issues, is essential for providing tailored care. Furthermore, my ability to navigate multilingual environments ensures that I can bridge gaps between pet owners and veterinary staff, enhancing overall service quality.</w:t>
      </w:r>
    </w:p>
    <w:bookmarkEnd w:id="22"/>
    <w:bookmarkStart w:id="23" w:name="X1d73105b4c7ba3f8435c179391f3d5a5d1f543f"/>
    <w:p>
      <w:pPr>
        <w:pStyle w:val="Heading2"/>
      </w:pPr>
      <w:r>
        <w:t xml:space="preserve">Commitment to Animal Welfare and Community</w:t>
      </w:r>
    </w:p>
    <w:p>
      <w:pPr>
        <w:pStyle w:val="FirstParagraph"/>
      </w:pPr>
      <w:r>
        <w:t xml:space="preserve">Beyond the clinic walls, I am deeply committed to promoting animal welfare. In my previous roles, I have participated in community outreach programs, including pet health fairs and educational workshops aimed at raising awareness about responsible pet ownership. In Spain Barcelona, I would be thrilled to continue this work by engaging with local organizations and contributing to initiatives that support the well-being of animals in need.</w:t>
      </w:r>
    </w:p>
    <w:p>
      <w:pPr>
        <w:pStyle w:val="BodyText"/>
      </w:pPr>
      <w:r>
        <w:t xml:space="preserve">Barcelona’s unique blend of tradition and innovation makes it an ideal place for a Veterinarian who values both clinical excellence and community engagement. I am particularly inspired by the city’s efforts to integrate sustainable practices into veterinary care, such as reducing waste and promoting eco-friendly pet products. I believe my proactive approach to these challenges would align well with your clinic’s values.</w:t>
      </w:r>
    </w:p>
    <w:bookmarkEnd w:id="23"/>
    <w:bookmarkStart w:id="24" w:name="why-choose-me-as-your-veterinarian"/>
    <w:p>
      <w:pPr>
        <w:pStyle w:val="Heading2"/>
      </w:pPr>
      <w:r>
        <w:t xml:space="preserve">Why Choose Me as Your Veterinarian?</w:t>
      </w:r>
    </w:p>
    <w:p>
      <w:pPr>
        <w:pStyle w:val="FirstParagraph"/>
      </w:pPr>
      <w:r>
        <w:t xml:space="preserve">What sets me apart is my unwavering dedication to both animals and the people who care for them. I thrive in fast-paced environments where adaptability and attention to detail are paramount. My ability to remain calm under pressure, coupled with my passion for learning, ensures that I stay at the forefront of veterinary advancements. Whether it’s staying updated on the latest research or embracing new technologies, I am committed to delivering the best possible care.</w:t>
      </w:r>
    </w:p>
    <w:p>
      <w:pPr>
        <w:pStyle w:val="BodyText"/>
      </w:pPr>
      <w:r>
        <w:t xml:space="preserve">Moreover, my experience working in diverse teams has honed my ability to collaborate effectively with colleagues and contribute to a positive work culture. I understand that a successful veterinary practice relies on teamwork, and I am eager to bring this collaborative spirit to your clinic in Spain Barcelona. My goal is not only to provide exceptional care but also to foster an environment where every team member can thrive.</w:t>
      </w:r>
    </w:p>
    <w:bookmarkEnd w:id="24"/>
    <w:bookmarkStart w:id="25" w:name="conclusion"/>
    <w:p>
      <w:pPr>
        <w:pStyle w:val="Heading2"/>
      </w:pPr>
      <w:r>
        <w:t xml:space="preserve">Conclusion</w:t>
      </w:r>
    </w:p>
    <w:p>
      <w:pPr>
        <w:pStyle w:val="FirstParagraph"/>
      </w:pPr>
      <w:r>
        <w:t xml:space="preserve">In conclusion, I am excited about the opportunity to join your veterinary team in Spain Barcelona and contribute my skills as a Veterinarian to the well-being of animals and their owners. I am confident that my experience, passion, and cultural adaptability make me an excellent fit for this role. I would welcome the chance to discuss how my background aligns with your clinic’s vision and how I can help further your mission of excellence in veterinary care.</w:t>
      </w:r>
    </w:p>
    <w:p>
      <w:pPr>
        <w:pStyle w:val="BodyText"/>
      </w:pPr>
      <w:r>
        <w:t xml:space="preserve">Thank you for considering my application. I look forward to the possibility of contributing to your practice and being part of Barcelona’s thriving veterinary community.</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Spain Barcelona</dc:title>
  <dc:creator/>
  <cp:keywords/>
  <dcterms:created xsi:type="dcterms:W3CDTF">2026-07-21T14:40:47Z</dcterms:created>
  <dcterms:modified xsi:type="dcterms:W3CDTF">2026-07-21T14:40:47Z</dcterms:modified>
</cp:coreProperties>
</file>

<file path=docProps/custom.xml><?xml version="1.0" encoding="utf-8"?>
<Properties xmlns="http://schemas.openxmlformats.org/officeDocument/2006/custom-properties" xmlns:vt="http://schemas.openxmlformats.org/officeDocument/2006/docPropsVTypes"/>
</file>